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12E3" w:rsidRPr="002B12E3" w:rsidRDefault="002B12E3" w:rsidP="002B12E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23127351"/>
      <w:r w:rsidRPr="002B12E3">
        <w:rPr>
          <w:rFonts w:eastAsia="Arial"/>
          <w:b/>
          <w:lang w:val="es-AR" w:eastAsia="es-AR"/>
        </w:rPr>
        <w:t>REGISTRADO BAJO DCIC-007/24</w:t>
      </w:r>
    </w:p>
    <w:p w:rsidR="002B12E3" w:rsidRPr="002B12E3" w:rsidRDefault="002B12E3" w:rsidP="002B12E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B12E3">
        <w:rPr>
          <w:rFonts w:eastAsia="Arial"/>
          <w:b/>
          <w:lang w:val="es-AR" w:eastAsia="es-AR"/>
        </w:rPr>
        <w:t>BAHIA BLANCA, 02 de mayo de 2024</w:t>
      </w: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B12E3">
        <w:rPr>
          <w:rFonts w:eastAsia="Arial"/>
          <w:b/>
          <w:lang w:val="es-AR" w:eastAsia="es-AR"/>
        </w:rPr>
        <w:t xml:space="preserve">VISTO: </w:t>
      </w: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lang w:val="es-ES" w:eastAsia="es-AR"/>
        </w:rPr>
      </w:pPr>
      <w:r w:rsidRPr="002B12E3">
        <w:rPr>
          <w:rFonts w:eastAsia="Arial"/>
          <w:lang w:val="es-AR" w:eastAsia="es-AR"/>
        </w:rPr>
        <w:t xml:space="preserve">                </w:t>
      </w:r>
      <w:r w:rsidRPr="002B12E3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 la alumna Mariana H. Barrionuevo (LU: 32368); y</w:t>
      </w: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B12E3">
        <w:rPr>
          <w:rFonts w:eastAsia="Arial"/>
          <w:b/>
          <w:lang w:val="es-AR" w:eastAsia="es-AR"/>
        </w:rPr>
        <w:t xml:space="preserve"> CONSIDERANDO: </w:t>
      </w: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lang w:val="es-AR" w:eastAsia="es-AR"/>
        </w:rPr>
      </w:pPr>
      <w:r w:rsidRPr="002B12E3">
        <w:rPr>
          <w:rFonts w:eastAsia="Arial"/>
          <w:lang w:val="es-AR" w:eastAsia="es-AR"/>
        </w:rPr>
        <w:t xml:space="preserve">                 Que la alumna se encuentra tramitando el título de la carrera Profesorado en Matemática;</w:t>
      </w: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lang w:val="es-AR" w:eastAsia="es-AR"/>
        </w:rPr>
      </w:pPr>
      <w:r w:rsidRPr="002B12E3">
        <w:rPr>
          <w:rFonts w:eastAsia="Arial"/>
          <w:lang w:val="es-AR" w:eastAsia="es-AR"/>
        </w:rPr>
        <w:t xml:space="preserve">                 Que oportunamente la Srta. Barrionuevo realizó un cambio de la mencionada carrera al plan 1997 y se le otorgó la equivalencia de la asignatura “Informática A” por la asignatura “Informática”; </w:t>
      </w:r>
    </w:p>
    <w:p w:rsidR="002B12E3" w:rsidRPr="002B12E3" w:rsidRDefault="002B12E3" w:rsidP="002B12E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2B12E3">
        <w:rPr>
          <w:rFonts w:eastAsia="Arial"/>
          <w:lang w:val="es-AR" w:eastAsia="es-AR"/>
        </w:rPr>
        <w:t xml:space="preserve">Que, si bien es potestad de los Consejos Departamentales otorgar las equivalencias entre materias, es necesario respaldar lo actuado con la emisión de un acto administrativo; </w:t>
      </w:r>
    </w:p>
    <w:p w:rsidR="002B12E3" w:rsidRPr="002B12E3" w:rsidRDefault="002B12E3" w:rsidP="002B12E3">
      <w:pPr>
        <w:spacing w:after="160" w:line="259" w:lineRule="auto"/>
        <w:rPr>
          <w:rFonts w:eastAsia="Arial"/>
          <w:b/>
          <w:lang w:val="es-AR" w:eastAsia="es-AR"/>
        </w:rPr>
      </w:pPr>
    </w:p>
    <w:p w:rsidR="002B12E3" w:rsidRPr="002B12E3" w:rsidRDefault="002B12E3" w:rsidP="002B12E3">
      <w:pPr>
        <w:spacing w:after="160" w:line="259" w:lineRule="auto"/>
        <w:rPr>
          <w:rFonts w:eastAsia="Arial"/>
          <w:b/>
          <w:lang w:val="es-AR" w:eastAsia="es-AR"/>
        </w:rPr>
      </w:pPr>
      <w:r w:rsidRPr="002B12E3">
        <w:rPr>
          <w:rFonts w:eastAsia="Arial"/>
          <w:b/>
          <w:lang w:val="es-AR" w:eastAsia="es-AR"/>
        </w:rPr>
        <w:t xml:space="preserve">POR ELLO, </w:t>
      </w:r>
    </w:p>
    <w:p w:rsidR="002B12E3" w:rsidRPr="002B12E3" w:rsidRDefault="002B12E3" w:rsidP="002B12E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B12E3">
        <w:rPr>
          <w:rFonts w:eastAsia="Arial"/>
          <w:b/>
          <w:lang w:val="es-AR" w:eastAsia="es-AR"/>
        </w:rPr>
        <w:t>EL DIRECTOR DECANO DEL DEPARTAMENTO DE CIENCIAS E INGENIERIA DE LA COMPUTACION</w:t>
      </w:r>
    </w:p>
    <w:p w:rsidR="002B12E3" w:rsidRPr="002B12E3" w:rsidRDefault="002B12E3" w:rsidP="002B12E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B12E3">
        <w:rPr>
          <w:rFonts w:eastAsia="Arial"/>
          <w:b/>
          <w:lang w:val="es-AR" w:eastAsia="es-AR"/>
        </w:rPr>
        <w:t>RESUELVE:</w:t>
      </w:r>
    </w:p>
    <w:p w:rsidR="002B12E3" w:rsidRPr="002B12E3" w:rsidRDefault="002B12E3" w:rsidP="002B12E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2B12E3">
        <w:rPr>
          <w:rFonts w:eastAsia="Arial"/>
          <w:b/>
          <w:lang w:val="es-AR" w:eastAsia="es-AR"/>
        </w:rPr>
        <w:t>ARTÍCULO 1º:</w:t>
      </w:r>
      <w:r w:rsidRPr="002B12E3">
        <w:rPr>
          <w:rFonts w:eastAsia="Arial"/>
          <w:lang w:val="es-AR" w:eastAsia="es-AR"/>
        </w:rPr>
        <w:t xml:space="preserve"> </w:t>
      </w:r>
      <w:r w:rsidRPr="002B12E3">
        <w:rPr>
          <w:rFonts w:eastAsia="Arial"/>
          <w:lang w:val="es-ES_tradnl" w:eastAsia="es-AR"/>
        </w:rPr>
        <w:t xml:space="preserve">Convalidar la equivalencia otorgada oportunamente a la alumna </w:t>
      </w:r>
      <w:r w:rsidRPr="002B12E3">
        <w:rPr>
          <w:rFonts w:eastAsia="Arial"/>
          <w:b/>
          <w:lang w:val="es-ES_tradnl" w:eastAsia="es-AR"/>
        </w:rPr>
        <w:t xml:space="preserve">Mariana </w:t>
      </w:r>
      <w:proofErr w:type="spellStart"/>
      <w:r w:rsidRPr="002B12E3">
        <w:rPr>
          <w:rFonts w:eastAsia="Arial"/>
          <w:b/>
          <w:lang w:val="es-ES_tradnl" w:eastAsia="es-AR"/>
        </w:rPr>
        <w:t>Haydée</w:t>
      </w:r>
      <w:proofErr w:type="spellEnd"/>
      <w:r w:rsidRPr="002B12E3">
        <w:rPr>
          <w:rFonts w:eastAsia="Arial"/>
          <w:b/>
          <w:lang w:val="es-ES_tradnl" w:eastAsia="es-AR"/>
        </w:rPr>
        <w:t xml:space="preserve"> BARRIONUEVO (LU: 32368)</w:t>
      </w:r>
      <w:r w:rsidRPr="002B12E3">
        <w:rPr>
          <w:rFonts w:eastAsia="Arial"/>
          <w:lang w:val="es-ES_tradnl" w:eastAsia="es-AR"/>
        </w:rPr>
        <w:t>,</w:t>
      </w:r>
      <w:r w:rsidRPr="002B12E3">
        <w:rPr>
          <w:rFonts w:eastAsia="Arial"/>
          <w:lang w:val="es-AR" w:eastAsia="es-AR"/>
        </w:rPr>
        <w:t xml:space="preserve"> que se detalla a continuación</w:t>
      </w:r>
    </w:p>
    <w:p w:rsidR="002B12E3" w:rsidRPr="002B12E3" w:rsidRDefault="002B12E3" w:rsidP="002B12E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8"/>
        <w:gridCol w:w="2119"/>
        <w:gridCol w:w="1338"/>
        <w:gridCol w:w="1219"/>
        <w:gridCol w:w="1955"/>
        <w:gridCol w:w="1408"/>
      </w:tblGrid>
      <w:tr w:rsidR="002B12E3" w:rsidRPr="002B12E3" w:rsidTr="00351ABA">
        <w:trPr>
          <w:trHeight w:val="301"/>
        </w:trPr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2B12E3" w:rsidRPr="002B12E3" w:rsidTr="00351ABA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rofesorado en Matemática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rofesorado en Matemática</w:t>
            </w:r>
          </w:p>
        </w:tc>
      </w:tr>
      <w:tr w:rsidR="002B12E3" w:rsidRPr="002B12E3" w:rsidTr="00351ABA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1990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 1997</w:t>
            </w:r>
          </w:p>
        </w:tc>
      </w:tr>
      <w:tr w:rsidR="002B12E3" w:rsidRPr="002B12E3" w:rsidTr="00351ABA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12E3" w:rsidRPr="002B12E3" w:rsidRDefault="002B12E3" w:rsidP="002B12E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2B12E3" w:rsidRPr="002B12E3" w:rsidTr="00351ABA">
        <w:trPr>
          <w:trHeight w:val="769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B12E3" w:rsidRPr="002B12E3" w:rsidRDefault="002B12E3" w:rsidP="002B12E3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79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B12E3" w:rsidRPr="002B12E3" w:rsidRDefault="002B12E3" w:rsidP="002B12E3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formátic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B12E3" w:rsidRPr="002B12E3" w:rsidRDefault="002B12E3" w:rsidP="002B12E3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B12E3" w:rsidRPr="002B12E3" w:rsidRDefault="002B12E3" w:rsidP="002B12E3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78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B12E3" w:rsidRPr="002B12E3" w:rsidRDefault="002B12E3" w:rsidP="002B12E3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formática 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B12E3" w:rsidRPr="002B12E3" w:rsidRDefault="002B12E3" w:rsidP="002B12E3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B12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2B12E3" w:rsidRPr="002B12E3" w:rsidRDefault="002B12E3" w:rsidP="002B12E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B12E3">
        <w:rPr>
          <w:rFonts w:eastAsia="Arial"/>
          <w:b/>
          <w:lang w:val="es-AR" w:eastAsia="es-AR"/>
        </w:rPr>
        <w:lastRenderedPageBreak/>
        <w:t>///DCIC-007/24</w:t>
      </w:r>
    </w:p>
    <w:p w:rsidR="002B12E3" w:rsidRPr="002B12E3" w:rsidRDefault="002B12E3" w:rsidP="002B12E3">
      <w:pPr>
        <w:spacing w:after="160" w:line="259" w:lineRule="auto"/>
        <w:jc w:val="both"/>
        <w:rPr>
          <w:rFonts w:eastAsia="Arial"/>
          <w:lang w:val="es-ES" w:eastAsia="es-AR"/>
        </w:rPr>
      </w:pPr>
      <w:r w:rsidRPr="002B12E3">
        <w:rPr>
          <w:rFonts w:eastAsia="Arial"/>
          <w:b/>
          <w:lang w:val="es-AR" w:eastAsia="es-AR"/>
        </w:rPr>
        <w:t>ARTÍCULO 2°:</w:t>
      </w:r>
      <w:r w:rsidRPr="002B12E3">
        <w:rPr>
          <w:rFonts w:eastAsia="Arial"/>
          <w:lang w:val="es-AR" w:eastAsia="es-AR"/>
        </w:rPr>
        <w:t xml:space="preserve"> </w:t>
      </w:r>
      <w:r w:rsidRPr="002B12E3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2B12E3">
        <w:rPr>
          <w:rFonts w:eastAsia="Arial"/>
          <w:lang w:val="es-ES" w:eastAsia="es-AR"/>
        </w:rPr>
        <w:t>archívese.--------------------------------------------------------------------------</w:t>
      </w:r>
      <w:bookmarkEnd w:id="0"/>
      <w:proofErr w:type="gramEnd"/>
    </w:p>
    <w:p w:rsidR="007B51A8" w:rsidRPr="007F745D" w:rsidRDefault="007B51A8" w:rsidP="007B51A8">
      <w:pPr>
        <w:spacing w:line="260" w:lineRule="exact"/>
        <w:rPr>
          <w:lang w:val="es-ES"/>
        </w:rPr>
      </w:pPr>
      <w:bookmarkStart w:id="1" w:name="_GoBack"/>
      <w:bookmarkEnd w:id="1"/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14F1" w:rsidRDefault="001814F1">
      <w:r>
        <w:separator/>
      </w:r>
    </w:p>
  </w:endnote>
  <w:endnote w:type="continuationSeparator" w:id="0">
    <w:p w:rsidR="001814F1" w:rsidRDefault="00181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14F1" w:rsidRDefault="001814F1">
      <w:r>
        <w:separator/>
      </w:r>
    </w:p>
  </w:footnote>
  <w:footnote w:type="continuationSeparator" w:id="0">
    <w:p w:rsidR="001814F1" w:rsidRDefault="001814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814F1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B12E3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9</Words>
  <Characters>120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02T13:31:00Z</dcterms:created>
  <dcterms:modified xsi:type="dcterms:W3CDTF">2024-05-02T13:31:00Z</dcterms:modified>
</cp:coreProperties>
</file>